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FA13F" w14:textId="1D05551A" w:rsidR="00C334D9" w:rsidRPr="003D2AB8" w:rsidRDefault="00C334D9" w:rsidP="00C334D9">
      <w:pPr>
        <w:jc w:val="center"/>
        <w:rPr>
          <w:rFonts w:ascii="Calibri Light" w:hAnsi="Calibri Light" w:cs="Calibri Light"/>
          <w:b/>
          <w:bCs/>
          <w:sz w:val="24"/>
        </w:rPr>
      </w:pPr>
      <w:r w:rsidRPr="003D2AB8">
        <w:rPr>
          <w:rFonts w:ascii="Calibri Light" w:hAnsi="Calibri Light" w:cs="Calibri Light"/>
          <w:b/>
          <w:bCs/>
          <w:sz w:val="24"/>
        </w:rPr>
        <w:t xml:space="preserve">PARTICIPANT </w:t>
      </w:r>
      <w:bookmarkStart w:id="0" w:name="_Hlk513625100"/>
      <w:r w:rsidRPr="003D2AB8">
        <w:rPr>
          <w:rFonts w:ascii="Calibri Light" w:hAnsi="Calibri Light" w:cs="Calibri Light"/>
          <w:b/>
          <w:bCs/>
          <w:sz w:val="24"/>
        </w:rPr>
        <w:t xml:space="preserve">INFORMATION, DECLARATIONS </w:t>
      </w:r>
      <w:r w:rsidR="00D02F85">
        <w:rPr>
          <w:rFonts w:ascii="Calibri Light" w:hAnsi="Calibri Light" w:cs="Calibri Light"/>
          <w:b/>
          <w:bCs/>
          <w:sz w:val="24"/>
        </w:rPr>
        <w:t xml:space="preserve">AND </w:t>
      </w:r>
      <w:r w:rsidRPr="003D2AB8">
        <w:rPr>
          <w:rFonts w:ascii="Calibri Light" w:hAnsi="Calibri Light" w:cs="Calibri Light"/>
          <w:b/>
          <w:bCs/>
          <w:sz w:val="24"/>
        </w:rPr>
        <w:t>DISCLOSURES</w:t>
      </w:r>
      <w:bookmarkEnd w:id="0"/>
    </w:p>
    <w:p w14:paraId="0159DF42" w14:textId="77777777" w:rsidR="00C334D9" w:rsidRPr="003D2AB8" w:rsidRDefault="00C334D9" w:rsidP="00C334D9">
      <w:pPr>
        <w:jc w:val="center"/>
        <w:rPr>
          <w:rFonts w:ascii="Calibri Light" w:hAnsi="Calibri Light" w:cs="Calibri Light"/>
          <w:b/>
          <w:sz w:val="24"/>
        </w:rPr>
      </w:pPr>
      <w:r w:rsidRPr="003D2AB8">
        <w:rPr>
          <w:rFonts w:ascii="Calibri Light" w:hAnsi="Calibri Light" w:cs="Calibri Light"/>
          <w:b/>
          <w:bCs/>
          <w:sz w:val="24"/>
        </w:rPr>
        <w:t xml:space="preserve">FORM B – </w:t>
      </w:r>
      <w:r w:rsidRPr="003D2AB8">
        <w:rPr>
          <w:rFonts w:ascii="Calibri Light" w:hAnsi="Calibri Light" w:cs="Calibri Light"/>
          <w:b/>
          <w:sz w:val="24"/>
        </w:rPr>
        <w:t>PARTICIPANT</w:t>
      </w:r>
    </w:p>
    <w:p w14:paraId="6FD693B5" w14:textId="77777777" w:rsidR="00C334D9" w:rsidRPr="003D2AB8" w:rsidRDefault="00C334D9" w:rsidP="00C334D9">
      <w:pPr>
        <w:jc w:val="center"/>
        <w:rPr>
          <w:rFonts w:ascii="Calibri Light" w:hAnsi="Calibri Light" w:cs="Calibri Light"/>
          <w:b/>
          <w:sz w:val="24"/>
        </w:rPr>
      </w:pPr>
      <w:bookmarkStart w:id="1" w:name="_Hlk513625114"/>
      <w:r w:rsidRPr="003D2AB8">
        <w:rPr>
          <w:rFonts w:ascii="Calibri Light" w:hAnsi="Calibri Light" w:cs="Calibri Light"/>
          <w:b/>
          <w:sz w:val="24"/>
        </w:rPr>
        <w:t>(Co-investigator or person performing animal work unsupervised)</w:t>
      </w:r>
    </w:p>
    <w:bookmarkEnd w:id="1"/>
    <w:p w14:paraId="15ED7175" w14:textId="77777777" w:rsidR="00C334D9" w:rsidRPr="004B2BD3" w:rsidRDefault="00C334D9" w:rsidP="00C334D9">
      <w:pPr>
        <w:rPr>
          <w:rFonts w:ascii="Calibri Light" w:hAnsi="Calibri Light" w:cs="Calibri Light"/>
          <w:b/>
          <w:szCs w:val="22"/>
        </w:rPr>
      </w:pPr>
    </w:p>
    <w:p w14:paraId="51264755" w14:textId="77777777" w:rsidR="00C334D9" w:rsidRPr="004B2BD3" w:rsidRDefault="00C334D9" w:rsidP="00C334D9">
      <w:pPr>
        <w:rPr>
          <w:rFonts w:ascii="Calibri Light" w:hAnsi="Calibri Light" w:cs="Calibri Light"/>
          <w:b/>
          <w:szCs w:val="22"/>
        </w:rPr>
      </w:pPr>
    </w:p>
    <w:p w14:paraId="448B59B3" w14:textId="7E4C1EA3" w:rsidR="00C334D9" w:rsidRPr="004B2BD3" w:rsidRDefault="00C334D9" w:rsidP="00C334D9">
      <w:pPr>
        <w:rPr>
          <w:rFonts w:ascii="Calibri Light" w:hAnsi="Calibri Light" w:cs="Calibri Light"/>
          <w:szCs w:val="22"/>
        </w:rPr>
      </w:pPr>
      <w:bookmarkStart w:id="2" w:name="_Hlk513625144"/>
      <w:r>
        <w:rPr>
          <w:rFonts w:ascii="Calibri Light" w:hAnsi="Calibri Light" w:cs="Calibri Light"/>
          <w:szCs w:val="22"/>
        </w:rPr>
        <w:t>S</w:t>
      </w:r>
      <w:r w:rsidRPr="004B2BD3">
        <w:rPr>
          <w:rFonts w:ascii="Calibri Light" w:hAnsi="Calibri Light" w:cs="Calibri Light"/>
          <w:szCs w:val="22"/>
        </w:rPr>
        <w:t xml:space="preserve">upply one Declaration and Disclosure Form per </w:t>
      </w:r>
      <w:r>
        <w:rPr>
          <w:rFonts w:ascii="Calibri Light" w:hAnsi="Calibri Light" w:cs="Calibri Light"/>
          <w:szCs w:val="22"/>
        </w:rPr>
        <w:t>person.</w:t>
      </w:r>
    </w:p>
    <w:p w14:paraId="30FD0F5B" w14:textId="77777777" w:rsidR="00C334D9" w:rsidRDefault="00C334D9" w:rsidP="00C334D9">
      <w:pPr>
        <w:rPr>
          <w:rFonts w:ascii="Calibri Light" w:hAnsi="Calibri Light" w:cs="Calibri Light"/>
          <w:b/>
          <w:szCs w:val="22"/>
        </w:rPr>
      </w:pPr>
    </w:p>
    <w:p w14:paraId="18DAD506" w14:textId="77777777" w:rsidR="00390A82" w:rsidRPr="004606F8" w:rsidRDefault="00390A82" w:rsidP="00390A82">
      <w:pPr>
        <w:rPr>
          <w:rFonts w:ascii="Calibri Light" w:hAnsi="Calibri Light" w:cs="Calibri Light"/>
          <w:szCs w:val="22"/>
        </w:rPr>
      </w:pPr>
      <w:bookmarkStart w:id="3" w:name="_Hlk513625567"/>
      <w:bookmarkEnd w:id="2"/>
      <w:r w:rsidRPr="004606F8">
        <w:rPr>
          <w:rFonts w:ascii="Calibri Light" w:hAnsi="Calibri Light" w:cs="Calibri Light"/>
          <w:szCs w:val="22"/>
        </w:rPr>
        <w:t xml:space="preserve">The following information is used to determine whether </w:t>
      </w:r>
      <w:r>
        <w:rPr>
          <w:rFonts w:ascii="Calibri Light" w:hAnsi="Calibri Light" w:cs="Calibri Light"/>
          <w:szCs w:val="22"/>
        </w:rPr>
        <w:t>approval</w:t>
      </w:r>
      <w:r w:rsidRPr="004606F8">
        <w:rPr>
          <w:rFonts w:ascii="Calibri Light" w:hAnsi="Calibri Light" w:cs="Calibri Light"/>
          <w:szCs w:val="22"/>
        </w:rPr>
        <w:t xml:space="preserve"> </w:t>
      </w:r>
      <w:r>
        <w:rPr>
          <w:rFonts w:ascii="Calibri Light" w:hAnsi="Calibri Light" w:cs="Calibri Light"/>
          <w:szCs w:val="22"/>
        </w:rPr>
        <w:t>can</w:t>
      </w:r>
      <w:r w:rsidRPr="004606F8">
        <w:rPr>
          <w:rFonts w:ascii="Calibri Light" w:hAnsi="Calibri Light" w:cs="Calibri Light"/>
          <w:szCs w:val="22"/>
        </w:rPr>
        <w:t xml:space="preserve"> be granted by the CDU AEC </w:t>
      </w:r>
      <w:r>
        <w:rPr>
          <w:rFonts w:ascii="Calibri Light" w:hAnsi="Calibri Light" w:cs="Calibri Light"/>
          <w:szCs w:val="22"/>
        </w:rPr>
        <w:t xml:space="preserve">for you to conduct work under this research/teaching project.  </w:t>
      </w:r>
      <w:r w:rsidRPr="00D02F85">
        <w:rPr>
          <w:rFonts w:ascii="Calibri Light" w:hAnsi="Calibri Light" w:cs="Calibri Light"/>
          <w:b/>
          <w:bCs/>
          <w:szCs w:val="22"/>
        </w:rPr>
        <w:t>C</w:t>
      </w:r>
      <w:r w:rsidRPr="004606F8">
        <w:rPr>
          <w:rFonts w:ascii="Calibri Light" w:hAnsi="Calibri Light" w:cs="Calibri Light"/>
          <w:b/>
          <w:szCs w:val="22"/>
        </w:rPr>
        <w:t>ompletion in full</w:t>
      </w:r>
      <w:r w:rsidRPr="004606F8">
        <w:rPr>
          <w:rFonts w:ascii="Calibri Light" w:hAnsi="Calibri Light" w:cs="Calibri Light"/>
          <w:szCs w:val="22"/>
        </w:rPr>
        <w:t xml:space="preserve"> is compulsory.</w:t>
      </w:r>
    </w:p>
    <w:p w14:paraId="731F048A" w14:textId="5545BD8F" w:rsidR="003D2AB8" w:rsidRDefault="003D2AB8" w:rsidP="00C334D9">
      <w:pPr>
        <w:rPr>
          <w:rFonts w:ascii="Calibri Light" w:hAnsi="Calibri Light" w:cs="Calibri Light"/>
          <w:b/>
          <w:szCs w:val="22"/>
        </w:rPr>
      </w:pPr>
    </w:p>
    <w:tbl>
      <w:tblPr>
        <w:tblpPr w:leftFromText="180" w:rightFromText="180" w:vertAnchor="text" w:horzAnchor="margin" w:tblpY="79"/>
        <w:tblW w:w="9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1701"/>
        <w:gridCol w:w="1396"/>
        <w:gridCol w:w="3704"/>
      </w:tblGrid>
      <w:tr w:rsidR="003D2AB8" w:rsidRPr="004B2BD3" w14:paraId="7CB8C218" w14:textId="77777777" w:rsidTr="00B5514E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07FE086A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Name and Title: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37957BBD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3DBA303C" w14:textId="77777777" w:rsidTr="00B5514E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6FB1B03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ate of Birth: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7A482B83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7C6BAE88" w14:textId="77777777" w:rsidTr="00B5514E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2AD93A27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Position and Qualifications: 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6A98A12A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4501EFBF" w14:textId="77777777" w:rsidTr="00B5514E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4A139549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rganisation/Dept/School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6C52F15A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0612B1D8" w14:textId="77777777" w:rsidTr="00B5514E">
        <w:trPr>
          <w:trHeight w:val="384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76575B82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ddress for Correspondence: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105E845D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15089A43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47E9A64A" w14:textId="77777777" w:rsidTr="00B5514E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163D531C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elephone Number:</w:t>
            </w:r>
          </w:p>
        </w:tc>
        <w:tc>
          <w:tcPr>
            <w:tcW w:w="3097" w:type="dxa"/>
            <w:gridSpan w:val="2"/>
            <w:shd w:val="clear" w:color="auto" w:fill="auto"/>
            <w:vAlign w:val="center"/>
          </w:tcPr>
          <w:p w14:paraId="49AA1005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:</w:t>
            </w:r>
          </w:p>
        </w:tc>
        <w:tc>
          <w:tcPr>
            <w:tcW w:w="3704" w:type="dxa"/>
            <w:shd w:val="clear" w:color="auto" w:fill="auto"/>
            <w:vAlign w:val="center"/>
          </w:tcPr>
          <w:p w14:paraId="1C356829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M:</w:t>
            </w:r>
          </w:p>
        </w:tc>
      </w:tr>
      <w:tr w:rsidR="003D2AB8" w:rsidRPr="004B2BD3" w14:paraId="69E15579" w14:textId="77777777" w:rsidTr="00B5514E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99D43F7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Email: 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514547D3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04B32DBB" w14:textId="77777777" w:rsidTr="00B5514E">
        <w:trPr>
          <w:trHeight w:val="233"/>
        </w:trPr>
        <w:tc>
          <w:tcPr>
            <w:tcW w:w="4531" w:type="dxa"/>
            <w:gridSpan w:val="2"/>
            <w:shd w:val="clear" w:color="auto" w:fill="auto"/>
            <w:vAlign w:val="center"/>
          </w:tcPr>
          <w:p w14:paraId="0498EB69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Student Number*:</w:t>
            </w:r>
          </w:p>
        </w:tc>
        <w:tc>
          <w:tcPr>
            <w:tcW w:w="5100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98BD68F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IRMA ID:</w:t>
            </w:r>
          </w:p>
        </w:tc>
      </w:tr>
      <w:tr w:rsidR="003D2AB8" w:rsidRPr="004B2BD3" w14:paraId="258DF626" w14:textId="77777777" w:rsidTr="00B5514E">
        <w:trPr>
          <w:trHeight w:val="867"/>
        </w:trPr>
        <w:tc>
          <w:tcPr>
            <w:tcW w:w="9631" w:type="dxa"/>
            <w:gridSpan w:val="4"/>
            <w:shd w:val="clear" w:color="auto" w:fill="auto"/>
            <w:vAlign w:val="center"/>
          </w:tcPr>
          <w:p w14:paraId="68EE031F" w14:textId="098DBCB4" w:rsidR="003D2AB8" w:rsidRDefault="005B066B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escribe your r</w:t>
            </w:r>
            <w:r w:rsidR="003D2AB8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le</w:t>
            </w:r>
            <w:r w:rsidR="003D2AB8"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in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the </w:t>
            </w:r>
            <w:r w:rsidR="003D2AB8"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project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(key duties and responsibilities)</w:t>
            </w:r>
            <w:r w:rsidR="003D2AB8"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:</w:t>
            </w:r>
          </w:p>
          <w:p w14:paraId="0DFAB234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6593249E" w14:textId="3D06B89E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45E547B6" w14:textId="07FCE172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0B617B1B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58F0B649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5500C71B" w14:textId="77777777" w:rsidTr="00B5514E">
        <w:trPr>
          <w:trHeight w:val="1182"/>
        </w:trPr>
        <w:tc>
          <w:tcPr>
            <w:tcW w:w="9631" w:type="dxa"/>
            <w:gridSpan w:val="4"/>
            <w:shd w:val="clear" w:color="auto" w:fill="auto"/>
            <w:vAlign w:val="center"/>
          </w:tcPr>
          <w:p w14:paraId="5228CB4C" w14:textId="62CED219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utline your experience relevant to your role, the procedures</w:t>
            </w:r>
            <w:r w:rsidR="002158C7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e species being used in this project:</w:t>
            </w:r>
          </w:p>
          <w:p w14:paraId="020C04FF" w14:textId="35BC6020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16C070A3" w14:textId="6FADDBDA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7BD834B3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2284AB5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7EC6D1B4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C67CFF7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5A20E06" w14:textId="77777777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3F7CF78F" w14:textId="77777777" w:rsidTr="00B5514E">
        <w:trPr>
          <w:trHeight w:val="439"/>
        </w:trPr>
        <w:tc>
          <w:tcPr>
            <w:tcW w:w="9631" w:type="dxa"/>
            <w:gridSpan w:val="4"/>
            <w:shd w:val="clear" w:color="auto" w:fill="D9D9D9" w:themeFill="background1" w:themeFillShade="D9"/>
            <w:vAlign w:val="center"/>
          </w:tcPr>
          <w:p w14:paraId="19E3493A" w14:textId="1143FB86" w:rsidR="003D2AB8" w:rsidRPr="004B2BD3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In the last 3 years</w:t>
            </w:r>
            <w:r w:rsidR="00F24F39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have you attended Animal Ethics Training?                                       </w:t>
            </w:r>
            <w:r w:rsidRPr="00650DB1">
              <w:rPr>
                <w:rFonts w:ascii="Calibri Light" w:eastAsiaTheme="minorEastAsia" w:hAnsi="Calibri Light" w:cs="Calibri Light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Yes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3B1496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3B1496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No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3B1496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3B1496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</w:p>
        </w:tc>
      </w:tr>
      <w:tr w:rsidR="003D2AB8" w:rsidRPr="004B2BD3" w14:paraId="2135C141" w14:textId="77777777" w:rsidTr="00B5514E">
        <w:trPr>
          <w:trHeight w:val="285"/>
        </w:trPr>
        <w:tc>
          <w:tcPr>
            <w:tcW w:w="5927" w:type="dxa"/>
            <w:gridSpan w:val="3"/>
            <w:shd w:val="clear" w:color="auto" w:fill="D9D9D9" w:themeFill="background1" w:themeFillShade="D9"/>
            <w:vAlign w:val="center"/>
          </w:tcPr>
          <w:p w14:paraId="3831F959" w14:textId="781501DE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="00F24F39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CDU, please provide the Date of Completion</w:t>
            </w:r>
          </w:p>
        </w:tc>
        <w:tc>
          <w:tcPr>
            <w:tcW w:w="3704" w:type="dxa"/>
            <w:shd w:val="clear" w:color="auto" w:fill="D9D9D9" w:themeFill="background1" w:themeFillShade="D9"/>
            <w:vAlign w:val="center"/>
          </w:tcPr>
          <w:p w14:paraId="7037A159" w14:textId="77777777" w:rsidR="003D2AB8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3D2AB8" w:rsidRPr="004B2BD3" w14:paraId="0B60BAFE" w14:textId="77777777" w:rsidTr="00B5514E">
        <w:trPr>
          <w:trHeight w:val="382"/>
        </w:trPr>
        <w:tc>
          <w:tcPr>
            <w:tcW w:w="9631" w:type="dxa"/>
            <w:gridSpan w:val="4"/>
            <w:shd w:val="clear" w:color="auto" w:fill="D9D9D9" w:themeFill="background1" w:themeFillShade="D9"/>
            <w:vAlign w:val="center"/>
          </w:tcPr>
          <w:p w14:paraId="2643A013" w14:textId="60F049B8" w:rsidR="003D2AB8" w:rsidRPr="00650DB1" w:rsidRDefault="003D2AB8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="00F24F39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other o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rganisation</w:t>
            </w:r>
            <w:r w:rsidR="00F24F39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s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, please attach a training certificate </w:t>
            </w:r>
            <w:r w:rsidRPr="008F6F0C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*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*  </w:t>
            </w:r>
          </w:p>
        </w:tc>
      </w:tr>
      <w:tr w:rsidR="003D2AB8" w:rsidRPr="004B2BD3" w14:paraId="25012AB7" w14:textId="77777777" w:rsidTr="00B5514E">
        <w:trPr>
          <w:trHeight w:val="311"/>
        </w:trPr>
        <w:tc>
          <w:tcPr>
            <w:tcW w:w="9631" w:type="dxa"/>
            <w:gridSpan w:val="4"/>
            <w:shd w:val="clear" w:color="auto" w:fill="D9D9D9" w:themeFill="background1" w:themeFillShade="D9"/>
            <w:vAlign w:val="center"/>
          </w:tcPr>
          <w:p w14:paraId="18F25DB2" w14:textId="56CD6964" w:rsidR="003D2AB8" w:rsidRPr="00E569C5" w:rsidRDefault="00DF17AC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No, you will need to complete Animal Ethics Training before approval can be attained to conduct work on this project                   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</w:p>
        </w:tc>
      </w:tr>
    </w:tbl>
    <w:p w14:paraId="651EC0C8" w14:textId="62C51014" w:rsidR="00C334D9" w:rsidRPr="004B2BD3" w:rsidRDefault="00C334D9" w:rsidP="00C334D9">
      <w:pPr>
        <w:rPr>
          <w:rFonts w:ascii="Calibri Light" w:hAnsi="Calibri Light" w:cs="Calibri Light"/>
          <w:b/>
          <w:szCs w:val="22"/>
        </w:rPr>
      </w:pPr>
      <w:r>
        <w:rPr>
          <w:rFonts w:ascii="Calibri Light" w:hAnsi="Calibri Light" w:cs="Calibri Light"/>
          <w:b/>
          <w:szCs w:val="22"/>
        </w:rPr>
        <w:t xml:space="preserve">  </w:t>
      </w:r>
      <w:r w:rsidRPr="004B2BD3">
        <w:rPr>
          <w:rFonts w:ascii="Calibri Light" w:hAnsi="Calibri Light" w:cs="Calibri Light"/>
          <w:szCs w:val="22"/>
        </w:rPr>
        <w:t>*For CDU HDR students only, please supply your Student Number and IRMA ID in the space provided</w:t>
      </w:r>
    </w:p>
    <w:p w14:paraId="651BFFFC" w14:textId="7D48FC3F" w:rsidR="007B75E6" w:rsidRDefault="00C334D9" w:rsidP="00C334D9">
      <w:pPr>
        <w:rPr>
          <w:rFonts w:ascii="Calibri Light" w:hAnsi="Calibri Light" w:cs="Calibri Light"/>
          <w:szCs w:val="22"/>
        </w:rPr>
      </w:pPr>
      <w:r w:rsidRPr="004606F8">
        <w:rPr>
          <w:rFonts w:ascii="Calibri Light" w:hAnsi="Calibri Light" w:cs="Calibri Light"/>
          <w:szCs w:val="22"/>
        </w:rPr>
        <w:t>**</w:t>
      </w:r>
      <w:r w:rsidR="003D2AB8" w:rsidRPr="003D2AB8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</w:t>
      </w:r>
      <w:r w:rsidR="003D2AB8"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>If not provided</w:t>
      </w:r>
      <w:r w:rsidR="00F24F39">
        <w:rPr>
          <w:rFonts w:ascii="Calibri Light" w:eastAsia="Times New Roman" w:hAnsi="Calibri Light" w:cs="Calibri Light"/>
          <w:color w:val="auto"/>
          <w:szCs w:val="22"/>
          <w:lang w:val="en-AU"/>
        </w:rPr>
        <w:t>,</w:t>
      </w:r>
      <w:r w:rsidR="003D2AB8"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you will be required to </w:t>
      </w:r>
      <w:r w:rsidR="003D2AB8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complete </w:t>
      </w:r>
      <w:r w:rsidR="003D2AB8"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>Animal Ethics Training</w:t>
      </w:r>
      <w:r w:rsidR="003D2AB8" w:rsidRPr="008F6F0C">
        <w:rPr>
          <w:rFonts w:ascii="Calibri Light" w:eastAsia="Times New Roman" w:hAnsi="Calibri Light" w:cs="Calibri Light"/>
          <w:b/>
          <w:color w:val="auto"/>
          <w:szCs w:val="22"/>
          <w:lang w:val="en-AU"/>
        </w:rPr>
        <w:t>.</w:t>
      </w:r>
      <w:bookmarkEnd w:id="3"/>
    </w:p>
    <w:p w14:paraId="7FC3B6E1" w14:textId="124BDF3C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03BFC044" w14:textId="6E3F9E68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19ACF458" w14:textId="1B26917D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31A820C2" w14:textId="19FD7CBC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2CA6EC00" w14:textId="1AB87C37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32821702" w14:textId="43B97713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58C57B9F" w14:textId="77777777" w:rsidR="00C334D9" w:rsidRPr="004B2BD3" w:rsidRDefault="00C334D9" w:rsidP="00C334D9">
      <w:pPr>
        <w:rPr>
          <w:rFonts w:ascii="Calibri Light" w:hAnsi="Calibri Light" w:cs="Calibri Light"/>
          <w:szCs w:val="22"/>
        </w:rPr>
      </w:pPr>
      <w:bookmarkStart w:id="4" w:name="_Hlk513625676"/>
      <w:r w:rsidRPr="004B2BD3">
        <w:rPr>
          <w:rFonts w:ascii="Calibri Light" w:hAnsi="Calibri Light" w:cs="Calibri Light"/>
          <w:b/>
          <w:szCs w:val="22"/>
        </w:rPr>
        <w:t>Disclosure:</w:t>
      </w:r>
    </w:p>
    <w:p w14:paraId="2B245D34" w14:textId="77777777" w:rsidR="00C334D9" w:rsidRPr="004B2BD3" w:rsidRDefault="00C334D9" w:rsidP="00C334D9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 the last 10 years, either in Australia or overseas, have you:</w:t>
      </w:r>
    </w:p>
    <w:p w14:paraId="2D185096" w14:textId="77777777" w:rsidR="00C334D9" w:rsidRPr="004B2BD3" w:rsidRDefault="00C334D9" w:rsidP="00C334D9">
      <w:pPr>
        <w:rPr>
          <w:rFonts w:ascii="Calibri Light" w:hAnsi="Calibri Light" w:cs="Calibri Light"/>
          <w:szCs w:val="22"/>
        </w:rPr>
      </w:pPr>
    </w:p>
    <w:p w14:paraId="18D842EA" w14:textId="77777777" w:rsidR="00C334D9" w:rsidRDefault="00C334D9" w:rsidP="00C334D9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Been found guilty by a court or been served with an infringement notice for an </w:t>
      </w:r>
    </w:p>
    <w:p w14:paraId="3B8BDC3B" w14:textId="77777777" w:rsidR="00C334D9" w:rsidRPr="004B2BD3" w:rsidRDefault="00C334D9" w:rsidP="00C334D9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offence under animal welfare legislation or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7F8C995F" w14:textId="77777777" w:rsidR="00C334D9" w:rsidRPr="004B2BD3" w:rsidRDefault="00C334D9" w:rsidP="00C334D9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Been found guilty by a court of an offence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</w:p>
    <w:p w14:paraId="4FE4DED3" w14:textId="77777777" w:rsidR="00C334D9" w:rsidRDefault="00C334D9" w:rsidP="00C334D9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Had an animal research approval suspended or terminated by an Animal </w:t>
      </w:r>
      <w:proofErr w:type="gramStart"/>
      <w:r w:rsidRPr="004B2BD3">
        <w:rPr>
          <w:rFonts w:ascii="Calibri Light" w:hAnsi="Calibri Light" w:cs="Calibri Light"/>
          <w:szCs w:val="22"/>
        </w:rPr>
        <w:t>Ethics</w:t>
      </w:r>
      <w:proofErr w:type="gramEnd"/>
    </w:p>
    <w:p w14:paraId="1A4534AC" w14:textId="77777777" w:rsidR="00C334D9" w:rsidRPr="004B2BD3" w:rsidRDefault="00C334D9" w:rsidP="00C334D9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Committee </w:t>
      </w:r>
      <w:proofErr w:type="gramStart"/>
      <w:r w:rsidRPr="004B2BD3">
        <w:rPr>
          <w:rFonts w:ascii="Calibri Light" w:hAnsi="Calibri Light" w:cs="Calibri Light"/>
          <w:szCs w:val="22"/>
        </w:rPr>
        <w:t>as a result of</w:t>
      </w:r>
      <w:proofErr w:type="gramEnd"/>
      <w:r w:rsidRPr="004B2BD3">
        <w:rPr>
          <w:rFonts w:ascii="Calibri Light" w:hAnsi="Calibri Light" w:cs="Calibri Light"/>
          <w:szCs w:val="22"/>
        </w:rPr>
        <w:t xml:space="preserve"> non</w:t>
      </w:r>
      <w:r>
        <w:rPr>
          <w:rFonts w:ascii="Calibri Light" w:hAnsi="Calibri Light" w:cs="Calibri Light"/>
          <w:szCs w:val="22"/>
        </w:rPr>
        <w:t xml:space="preserve">-compliance or misconduct? </w:t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6C02732A" w14:textId="244E7022" w:rsidR="00C334D9" w:rsidRDefault="00C334D9" w:rsidP="00C334D9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Undergone disciplinary action by an employe</w:t>
      </w:r>
      <w:r w:rsidR="00C5715E">
        <w:rPr>
          <w:rFonts w:ascii="Calibri Light" w:hAnsi="Calibri Light" w:cs="Calibri Light"/>
          <w:szCs w:val="22"/>
        </w:rPr>
        <w:t>r</w:t>
      </w:r>
      <w:r w:rsidRPr="004B2BD3">
        <w:rPr>
          <w:rFonts w:ascii="Calibri Light" w:hAnsi="Calibri Light" w:cs="Calibri Light"/>
          <w:szCs w:val="22"/>
        </w:rPr>
        <w:t xml:space="preserve"> regarding your performance or </w:t>
      </w:r>
    </w:p>
    <w:p w14:paraId="3508F371" w14:textId="77777777" w:rsidR="00C334D9" w:rsidRDefault="00C334D9" w:rsidP="00C334D9">
      <w:pPr>
        <w:ind w:firstLine="72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volvement in the care or handling of animals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</w:p>
    <w:p w14:paraId="6AC2CAA8" w14:textId="77777777" w:rsidR="00C334D9" w:rsidRPr="00F24F39" w:rsidRDefault="00C334D9" w:rsidP="00F24F39">
      <w:pPr>
        <w:rPr>
          <w:rFonts w:ascii="Calibri Light" w:hAnsi="Calibri Light" w:cs="Calibri Light"/>
          <w:szCs w:val="22"/>
        </w:rPr>
      </w:pPr>
    </w:p>
    <w:p w14:paraId="4DE57DDA" w14:textId="77777777" w:rsidR="00C334D9" w:rsidRPr="004B2BD3" w:rsidRDefault="00C334D9" w:rsidP="00C334D9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f the answer is ‘Y’ to any of the above questions, please provide details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C334D9" w:rsidRPr="004B2BD3" w14:paraId="13C5585A" w14:textId="77777777" w:rsidTr="00F20B96">
        <w:tc>
          <w:tcPr>
            <w:tcW w:w="9242" w:type="dxa"/>
            <w:shd w:val="clear" w:color="auto" w:fill="auto"/>
          </w:tcPr>
          <w:p w14:paraId="7819E078" w14:textId="77777777" w:rsidR="00C334D9" w:rsidRPr="004B2BD3" w:rsidRDefault="00C334D9" w:rsidP="00F20B96">
            <w:pPr>
              <w:rPr>
                <w:rFonts w:ascii="Calibri Light" w:hAnsi="Calibri Light" w:cs="Calibri Light"/>
                <w:szCs w:val="22"/>
              </w:rPr>
            </w:pPr>
          </w:p>
        </w:tc>
      </w:tr>
      <w:bookmarkEnd w:id="4"/>
    </w:tbl>
    <w:p w14:paraId="391F14F2" w14:textId="77777777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78736725" w14:textId="77777777" w:rsidR="00C334D9" w:rsidRPr="004B2BD3" w:rsidRDefault="00C334D9" w:rsidP="00C334D9">
      <w:pPr>
        <w:rPr>
          <w:rFonts w:ascii="Calibri Light" w:hAnsi="Calibri Light" w:cs="Calibri Light"/>
          <w:b/>
          <w:szCs w:val="22"/>
        </w:rPr>
      </w:pPr>
      <w:bookmarkStart w:id="5" w:name="_Hlk513624980"/>
      <w:r w:rsidRPr="004B2BD3">
        <w:rPr>
          <w:rFonts w:ascii="Calibri Light" w:hAnsi="Calibri Light" w:cs="Calibri Light"/>
          <w:b/>
          <w:szCs w:val="22"/>
        </w:rPr>
        <w:t>Declaration:</w:t>
      </w:r>
    </w:p>
    <w:p w14:paraId="7E48F178" w14:textId="77777777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4F6492B0" w14:textId="049C8F6E" w:rsidR="00C334D9" w:rsidRPr="004B2BD3" w:rsidRDefault="00C334D9" w:rsidP="00C334D9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, </w:t>
      </w:r>
      <w:r w:rsidRPr="004B2BD3">
        <w:rPr>
          <w:rFonts w:ascii="Calibri Light" w:hAnsi="Calibri Light" w:cs="Calibri Light"/>
          <w:b/>
          <w:color w:val="FF0000"/>
          <w:szCs w:val="22"/>
        </w:rPr>
        <w:t>[INSERT FULL NAME]</w:t>
      </w:r>
      <w:r w:rsidR="00F24F39">
        <w:rPr>
          <w:rFonts w:ascii="Calibri Light" w:hAnsi="Calibri Light" w:cs="Calibri Light"/>
          <w:b/>
          <w:color w:val="FF0000"/>
          <w:szCs w:val="22"/>
        </w:rPr>
        <w:t>,</w:t>
      </w:r>
      <w:r w:rsidRPr="004B2BD3">
        <w:rPr>
          <w:rFonts w:ascii="Calibri Light" w:hAnsi="Calibri Light" w:cs="Calibri Light"/>
          <w:szCs w:val="22"/>
        </w:rPr>
        <w:t xml:space="preserve"> solemnly and sincerely declare that:</w:t>
      </w:r>
    </w:p>
    <w:p w14:paraId="605C3AC9" w14:textId="77777777" w:rsidR="00C334D9" w:rsidRPr="004B2BD3" w:rsidRDefault="00C334D9" w:rsidP="00C334D9">
      <w:pPr>
        <w:pStyle w:val="ListParagraph"/>
        <w:rPr>
          <w:rFonts w:ascii="Calibri Light" w:hAnsi="Calibri Light" w:cs="Calibri Light"/>
          <w:szCs w:val="22"/>
        </w:rPr>
      </w:pPr>
    </w:p>
    <w:p w14:paraId="02EB134C" w14:textId="77777777" w:rsidR="00D02F85" w:rsidRPr="004B2BD3" w:rsidRDefault="00D02F85" w:rsidP="00D02F85">
      <w:pPr>
        <w:pStyle w:val="ListParagraph"/>
        <w:numPr>
          <w:ilvl w:val="0"/>
          <w:numId w:val="7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have read the project application</w:t>
      </w:r>
      <w:r>
        <w:rPr>
          <w:rFonts w:ascii="Calibri Light" w:hAnsi="Calibri Light" w:cs="Calibri Light"/>
          <w:szCs w:val="22"/>
        </w:rPr>
        <w:t xml:space="preserve"> </w:t>
      </w:r>
      <w:r w:rsidRPr="004B2BD3">
        <w:rPr>
          <w:rFonts w:ascii="Calibri Light" w:hAnsi="Calibri Light" w:cs="Calibri Light"/>
          <w:szCs w:val="22"/>
        </w:rPr>
        <w:t xml:space="preserve">and agree to fulfil my role in the project as outlined in the application and according to any conditions proposed by the Animal Ethics </w:t>
      </w:r>
      <w:proofErr w:type="gramStart"/>
      <w:r w:rsidRPr="004B2BD3">
        <w:rPr>
          <w:rFonts w:ascii="Calibri Light" w:hAnsi="Calibri Light" w:cs="Calibri Light"/>
          <w:szCs w:val="22"/>
        </w:rPr>
        <w:t>Committee;</w:t>
      </w:r>
      <w:proofErr w:type="gramEnd"/>
    </w:p>
    <w:p w14:paraId="0F4FF998" w14:textId="6C38F689" w:rsidR="00D02F85" w:rsidRPr="005172A2" w:rsidRDefault="00D02F85" w:rsidP="00D02F85">
      <w:pPr>
        <w:pStyle w:val="ListParagraph"/>
        <w:numPr>
          <w:ilvl w:val="0"/>
          <w:numId w:val="7"/>
        </w:numPr>
        <w:spacing w:before="0" w:after="0"/>
        <w:contextualSpacing w:val="0"/>
        <w:rPr>
          <w:rFonts w:ascii="Calibri Light" w:hAnsi="Calibri Light" w:cs="Calibri Light"/>
          <w:szCs w:val="22"/>
        </w:rPr>
      </w:pPr>
      <w:r w:rsidRPr="005172A2">
        <w:rPr>
          <w:rFonts w:ascii="Calibri Light" w:hAnsi="Calibri Light" w:cs="Calibri Light"/>
          <w:szCs w:val="22"/>
        </w:rPr>
        <w:t xml:space="preserve">I certify that the use of animals and conduct of this project will comply with the </w:t>
      </w:r>
      <w:r w:rsidRPr="00B54EE1">
        <w:rPr>
          <w:rFonts w:ascii="Calibri Light" w:hAnsi="Calibri Light" w:cs="Calibri Light"/>
          <w:i/>
          <w:iCs/>
          <w:szCs w:val="22"/>
        </w:rPr>
        <w:t xml:space="preserve">Animal Protection Act </w:t>
      </w:r>
      <w:r>
        <w:rPr>
          <w:rFonts w:ascii="Calibri Light" w:hAnsi="Calibri Light" w:cs="Calibri Light"/>
          <w:szCs w:val="22"/>
        </w:rPr>
        <w:t xml:space="preserve">(or </w:t>
      </w:r>
      <w:r w:rsidR="00394EE5">
        <w:rPr>
          <w:rFonts w:ascii="Calibri Light" w:hAnsi="Calibri Light" w:cs="Calibri Light"/>
          <w:szCs w:val="22"/>
        </w:rPr>
        <w:t>applicable</w:t>
      </w:r>
      <w:r>
        <w:rPr>
          <w:rFonts w:ascii="Calibri Light" w:hAnsi="Calibri Light" w:cs="Calibri Light"/>
          <w:szCs w:val="22"/>
        </w:rPr>
        <w:t xml:space="preserve"> jurisdictional </w:t>
      </w:r>
      <w:r w:rsidR="00394EE5">
        <w:rPr>
          <w:rFonts w:ascii="Calibri Light" w:hAnsi="Calibri Light" w:cs="Calibri Light"/>
          <w:szCs w:val="22"/>
        </w:rPr>
        <w:t xml:space="preserve">animal </w:t>
      </w:r>
      <w:r>
        <w:rPr>
          <w:rFonts w:ascii="Calibri Light" w:hAnsi="Calibri Light" w:cs="Calibri Light"/>
          <w:szCs w:val="22"/>
        </w:rPr>
        <w:t>welfare legislation)</w:t>
      </w:r>
      <w:r w:rsidR="002B77DF"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the current edition of the </w:t>
      </w:r>
      <w:r w:rsidRPr="00B54EE1">
        <w:rPr>
          <w:rFonts w:ascii="Calibri Light" w:hAnsi="Calibri Light" w:cs="Calibri Light"/>
          <w:i/>
          <w:iCs/>
          <w:szCs w:val="22"/>
        </w:rPr>
        <w:t>Australian Code for the Care and Use of Animals for Scientific Purposes</w:t>
      </w:r>
      <w:r w:rsidRPr="005172A2">
        <w:rPr>
          <w:rFonts w:ascii="Calibri Light" w:hAnsi="Calibri Light" w:cs="Calibri Light"/>
          <w:szCs w:val="22"/>
        </w:rPr>
        <w:t>, NHMRC Policies, CDU AEC Policies and Procedures</w:t>
      </w:r>
      <w:r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and any directions given by the CDU </w:t>
      </w:r>
      <w:proofErr w:type="gramStart"/>
      <w:r w:rsidRPr="005172A2">
        <w:rPr>
          <w:rFonts w:ascii="Calibri Light" w:hAnsi="Calibri Light" w:cs="Calibri Light"/>
          <w:szCs w:val="22"/>
        </w:rPr>
        <w:t>AEC;</w:t>
      </w:r>
      <w:proofErr w:type="gramEnd"/>
    </w:p>
    <w:p w14:paraId="0A26EB6E" w14:textId="30F16030" w:rsidR="00D02F85" w:rsidRPr="004B2BD3" w:rsidRDefault="00D02F85" w:rsidP="00D02F8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have provided the information contained within this Project Application and any attachments to it, for the purpose of obtaining </w:t>
      </w:r>
      <w:r>
        <w:rPr>
          <w:rFonts w:ascii="Calibri Light" w:hAnsi="Calibri Light" w:cs="Calibri Light"/>
          <w:szCs w:val="22"/>
        </w:rPr>
        <w:t>AEC approval to</w:t>
      </w:r>
      <w:r w:rsidRPr="004B2BD3">
        <w:rPr>
          <w:rFonts w:ascii="Calibri Light" w:hAnsi="Calibri Light" w:cs="Calibri Light"/>
          <w:szCs w:val="22"/>
        </w:rPr>
        <w:t xml:space="preserve"> conduct </w:t>
      </w:r>
      <w:r>
        <w:rPr>
          <w:rFonts w:ascii="Calibri Light" w:hAnsi="Calibri Light" w:cs="Calibri Light"/>
          <w:szCs w:val="22"/>
        </w:rPr>
        <w:t xml:space="preserve">work under </w:t>
      </w:r>
      <w:r w:rsidRPr="004B2BD3">
        <w:rPr>
          <w:rFonts w:ascii="Calibri Light" w:hAnsi="Calibri Light" w:cs="Calibri Light"/>
          <w:szCs w:val="22"/>
        </w:rPr>
        <w:t>this research</w:t>
      </w:r>
      <w:r w:rsidR="00F24F39">
        <w:rPr>
          <w:rFonts w:ascii="Calibri Light" w:hAnsi="Calibri Light" w:cs="Calibri Light"/>
          <w:szCs w:val="22"/>
        </w:rPr>
        <w:t>/</w:t>
      </w:r>
      <w:r w:rsidRPr="004B2BD3">
        <w:rPr>
          <w:rFonts w:ascii="Calibri Light" w:hAnsi="Calibri Light" w:cs="Calibri Light"/>
          <w:szCs w:val="22"/>
        </w:rPr>
        <w:t xml:space="preserve">teaching project under the </w:t>
      </w:r>
      <w:r w:rsidRPr="004B2BD3">
        <w:rPr>
          <w:rFonts w:ascii="Calibri Light" w:hAnsi="Calibri Light" w:cs="Calibri Light"/>
          <w:i/>
          <w:iCs/>
          <w:szCs w:val="22"/>
        </w:rPr>
        <w:t xml:space="preserve">Animal </w:t>
      </w:r>
      <w:r>
        <w:rPr>
          <w:rFonts w:ascii="Calibri Light" w:hAnsi="Calibri Light" w:cs="Calibri Light"/>
          <w:i/>
          <w:iCs/>
          <w:szCs w:val="22"/>
        </w:rPr>
        <w:t>Protection</w:t>
      </w:r>
      <w:r w:rsidRPr="004B2BD3">
        <w:rPr>
          <w:rFonts w:ascii="Calibri Light" w:hAnsi="Calibri Light" w:cs="Calibri Light"/>
          <w:i/>
          <w:iCs/>
          <w:szCs w:val="22"/>
        </w:rPr>
        <w:t xml:space="preserve"> Act</w:t>
      </w:r>
      <w:r>
        <w:rPr>
          <w:rFonts w:ascii="Calibri Light" w:hAnsi="Calibri Light" w:cs="Calibri Light"/>
          <w:i/>
          <w:iCs/>
          <w:szCs w:val="22"/>
        </w:rPr>
        <w:t xml:space="preserve"> 2018 </w:t>
      </w:r>
      <w:r w:rsidRPr="00B54EE1">
        <w:rPr>
          <w:rFonts w:ascii="Calibri Light" w:hAnsi="Calibri Light" w:cs="Calibri Light"/>
          <w:szCs w:val="22"/>
        </w:rPr>
        <w:t>(NT</w:t>
      </w:r>
      <w:proofErr w:type="gramStart"/>
      <w:r w:rsidRPr="00B54EE1">
        <w:rPr>
          <w:rFonts w:ascii="Calibri Light" w:hAnsi="Calibri Light" w:cs="Calibri Light"/>
          <w:szCs w:val="22"/>
        </w:rPr>
        <w:t>);</w:t>
      </w:r>
      <w:proofErr w:type="gramEnd"/>
      <w:r w:rsidRPr="004B2BD3">
        <w:rPr>
          <w:rFonts w:ascii="Calibri Light" w:hAnsi="Calibri Light" w:cs="Calibri Light"/>
          <w:i/>
          <w:iCs/>
          <w:szCs w:val="22"/>
        </w:rPr>
        <w:t xml:space="preserve"> </w:t>
      </w:r>
    </w:p>
    <w:p w14:paraId="12228FB7" w14:textId="77777777" w:rsidR="00D02F85" w:rsidRPr="004B2BD3" w:rsidRDefault="00D02F85" w:rsidP="00D02F8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The contents of this declaration are true; and</w:t>
      </w:r>
    </w:p>
    <w:p w14:paraId="52F00E29" w14:textId="77777777" w:rsidR="00D02F85" w:rsidRDefault="00D02F85" w:rsidP="00D02F8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am aware that it is an offence to make a declaration</w:t>
      </w:r>
      <w:r>
        <w:rPr>
          <w:rFonts w:ascii="Calibri Light" w:hAnsi="Calibri Light" w:cs="Calibri Light"/>
          <w:szCs w:val="22"/>
        </w:rPr>
        <w:t xml:space="preserve"> (for the purposes of AEC functions)</w:t>
      </w:r>
      <w:r w:rsidRPr="004B2BD3">
        <w:rPr>
          <w:rFonts w:ascii="Calibri Light" w:hAnsi="Calibri Light" w:cs="Calibri Light"/>
          <w:szCs w:val="22"/>
        </w:rPr>
        <w:t xml:space="preserve"> that is false in any </w:t>
      </w:r>
      <w:proofErr w:type="gramStart"/>
      <w:r w:rsidRPr="004B2BD3">
        <w:rPr>
          <w:rFonts w:ascii="Calibri Light" w:hAnsi="Calibri Light" w:cs="Calibri Light"/>
          <w:szCs w:val="22"/>
        </w:rPr>
        <w:t>material particular</w:t>
      </w:r>
      <w:proofErr w:type="gramEnd"/>
      <w:r w:rsidRPr="004B2BD3">
        <w:rPr>
          <w:rFonts w:ascii="Calibri Light" w:hAnsi="Calibri Light" w:cs="Calibri Light"/>
          <w:szCs w:val="22"/>
        </w:rPr>
        <w:t>.</w:t>
      </w:r>
    </w:p>
    <w:p w14:paraId="24932404" w14:textId="77777777" w:rsidR="00C334D9" w:rsidRDefault="00C334D9" w:rsidP="00C334D9">
      <w:pPr>
        <w:pStyle w:val="ListParagraph"/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3BD98100" w14:textId="77777777" w:rsidR="00C334D9" w:rsidRDefault="00C334D9" w:rsidP="00C334D9">
      <w:pPr>
        <w:autoSpaceDE w:val="0"/>
        <w:autoSpaceDN w:val="0"/>
        <w:adjustRightInd w:val="0"/>
        <w:contextualSpacing/>
        <w:rPr>
          <w:rFonts w:ascii="Calibri Light" w:hAnsi="Calibri Light" w:cs="Calibri Light"/>
          <w:szCs w:val="22"/>
        </w:rPr>
      </w:pPr>
    </w:p>
    <w:p w14:paraId="2236A4C9" w14:textId="77777777" w:rsidR="00C334D9" w:rsidRPr="005172A2" w:rsidRDefault="00C334D9" w:rsidP="00C334D9">
      <w:pPr>
        <w:pBdr>
          <w:bottom w:val="single" w:sz="4" w:space="1" w:color="auto"/>
        </w:pBdr>
        <w:autoSpaceDE w:val="0"/>
        <w:autoSpaceDN w:val="0"/>
        <w:adjustRightInd w:val="0"/>
        <w:contextualSpacing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Project Title: </w:t>
      </w:r>
    </w:p>
    <w:p w14:paraId="255C66F2" w14:textId="77777777" w:rsidR="00C334D9" w:rsidRDefault="00C334D9" w:rsidP="00C334D9">
      <w:pPr>
        <w:rPr>
          <w:rFonts w:ascii="Calibri Light" w:hAnsi="Calibri Light" w:cs="Calibri Light"/>
          <w:szCs w:val="22"/>
        </w:rPr>
      </w:pPr>
    </w:p>
    <w:p w14:paraId="64E62708" w14:textId="77777777" w:rsidR="00C334D9" w:rsidRDefault="00C334D9" w:rsidP="00C334D9">
      <w:pPr>
        <w:rPr>
          <w:rFonts w:ascii="Calibri Light" w:hAnsi="Calibri Light" w:cs="Calibri Light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279"/>
        <w:gridCol w:w="2349"/>
        <w:gridCol w:w="1997"/>
      </w:tblGrid>
      <w:tr w:rsidR="00C334D9" w:rsidRPr="004B2BD3" w14:paraId="18248F82" w14:textId="77777777" w:rsidTr="00394EE5"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7444EE" w14:textId="77777777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85554C" w14:textId="77777777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2621BE" w14:textId="2C2C2044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E96DC2" w14:textId="77777777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on</w:t>
            </w:r>
          </w:p>
        </w:tc>
      </w:tr>
      <w:tr w:rsidR="00C334D9" w:rsidRPr="004B2BD3" w14:paraId="34153FA4" w14:textId="77777777" w:rsidTr="00394EE5">
        <w:trPr>
          <w:trHeight w:val="7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DA23495" w14:textId="77777777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Full Name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2C82778" w14:textId="77777777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Signature </w:t>
            </w:r>
          </w:p>
        </w:tc>
        <w:tc>
          <w:tcPr>
            <w:tcW w:w="2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9F23A6" w14:textId="76EDDCFD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9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277736" w14:textId="77777777" w:rsidR="00C334D9" w:rsidRPr="004B2BD3" w:rsidRDefault="00C334D9" w:rsidP="00F20B9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Date</w:t>
            </w:r>
          </w:p>
        </w:tc>
      </w:tr>
      <w:bookmarkEnd w:id="5"/>
    </w:tbl>
    <w:p w14:paraId="1E70C689" w14:textId="5486AAEA" w:rsidR="00C334D9" w:rsidRPr="00C334D9" w:rsidRDefault="00C334D9" w:rsidP="00C334D9"/>
    <w:sectPr w:rsidR="00C334D9" w:rsidRPr="00C334D9" w:rsidSect="00BA2C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070" w:right="1315" w:bottom="187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9E73C" w14:textId="77777777" w:rsidR="002F59A7" w:rsidRDefault="002F59A7" w:rsidP="00452E05">
      <w:r>
        <w:separator/>
      </w:r>
    </w:p>
  </w:endnote>
  <w:endnote w:type="continuationSeparator" w:id="0">
    <w:p w14:paraId="4E45CFA6" w14:textId="77777777" w:rsidR="002F59A7" w:rsidRDefault="002F59A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B4CA9" w14:textId="77777777" w:rsidR="00923557" w:rsidRDefault="00923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50A04D3C" w:rsidR="00042F83" w:rsidRPr="00136EDE" w:rsidRDefault="00042F83" w:rsidP="0038108E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5200" w14:textId="5EAB5314" w:rsidR="00042F83" w:rsidRPr="00C54589" w:rsidRDefault="00042F83" w:rsidP="00C54589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51A27" w14:textId="77777777" w:rsidR="002F59A7" w:rsidRDefault="002F59A7" w:rsidP="00452E05">
      <w:r>
        <w:separator/>
      </w:r>
    </w:p>
  </w:footnote>
  <w:footnote w:type="continuationSeparator" w:id="0">
    <w:p w14:paraId="30A1EAC9" w14:textId="77777777" w:rsidR="002F59A7" w:rsidRDefault="002F59A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A0E2" w14:textId="22856A1E" w:rsidR="00042F83" w:rsidRDefault="003B1496">
    <w:pPr>
      <w:pStyle w:val="Header"/>
    </w:pPr>
    <w:r>
      <w:rPr>
        <w:noProof/>
      </w:rPr>
      <w:pict w14:anchorId="7344C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6577" o:spid="_x0000_s2050" type="#_x0000_t75" alt="Artboard 2 copy 2" style="position:absolute;margin-left:0;margin-top:0;width:595.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B05A" w14:textId="30BFD283" w:rsidR="00042F83" w:rsidRDefault="003B1496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rFonts w:cstheme="majorHAnsi"/>
        <w:noProof/>
        <w:sz w:val="20"/>
        <w:szCs w:val="20"/>
        <w:lang w:val="en-GB"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-42pt;margin-top:-79.15pt;width:595.5pt;height:842pt;z-index:-251650048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923557">
      <w:rPr>
        <w:bCs/>
        <w:szCs w:val="20"/>
      </w:rPr>
      <w:t>, Animal Ethics Committee</w:t>
    </w:r>
  </w:p>
  <w:p w14:paraId="60104A21" w14:textId="77777777" w:rsidR="00042F83" w:rsidRDefault="00042F83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098BF19D" w14:textId="29ECC3EA" w:rsidR="00042F83" w:rsidRPr="006B591B" w:rsidRDefault="00042F83" w:rsidP="006B591B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9B601" w14:textId="365142CD" w:rsidR="00042F83" w:rsidRDefault="003B1496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noProof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0408" o:spid="_x0000_s2051" type="#_x0000_t75" style="position:absolute;margin-left:-54pt;margin-top:-91.15pt;width:595.5pt;height:842pt;z-index:-251651072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923557">
      <w:rPr>
        <w:bCs/>
        <w:szCs w:val="20"/>
      </w:rPr>
      <w:t>, Animal Ethics Committee</w:t>
    </w:r>
  </w:p>
  <w:p w14:paraId="7F783D4B" w14:textId="77777777" w:rsidR="00042F83" w:rsidRDefault="00042F83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42D46D0B" w14:textId="77777777" w:rsidR="00042F83" w:rsidRPr="00586392" w:rsidRDefault="00042F83" w:rsidP="00C54589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  <w:p w14:paraId="72C1BDCB" w14:textId="40A93489" w:rsidR="00042F83" w:rsidRDefault="00042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12F55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410C4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C4D40"/>
    <w:multiLevelType w:val="hybridMultilevel"/>
    <w:tmpl w:val="3594013A"/>
    <w:lvl w:ilvl="0" w:tplc="6CD22C1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844EC"/>
    <w:multiLevelType w:val="hybridMultilevel"/>
    <w:tmpl w:val="A4D4F7E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44BB3"/>
    <w:multiLevelType w:val="hybridMultilevel"/>
    <w:tmpl w:val="CF22D5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060000">
    <w:abstractNumId w:val="0"/>
  </w:num>
  <w:num w:numId="2" w16cid:durableId="1473018601">
    <w:abstractNumId w:val="0"/>
  </w:num>
  <w:num w:numId="3" w16cid:durableId="111870113">
    <w:abstractNumId w:val="0"/>
  </w:num>
  <w:num w:numId="4" w16cid:durableId="1370183564">
    <w:abstractNumId w:val="5"/>
  </w:num>
  <w:num w:numId="5" w16cid:durableId="1330258682">
    <w:abstractNumId w:val="2"/>
  </w:num>
  <w:num w:numId="6" w16cid:durableId="1901746126">
    <w:abstractNumId w:val="4"/>
  </w:num>
  <w:num w:numId="7" w16cid:durableId="1357652316">
    <w:abstractNumId w:val="3"/>
  </w:num>
  <w:num w:numId="8" w16cid:durableId="1820531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zc2M7I0tzQ3NjdR0lEKTi0uzszPAykwrAUAqxlK7SwAAAA="/>
  </w:docVars>
  <w:rsids>
    <w:rsidRoot w:val="00452E05"/>
    <w:rsid w:val="00032F30"/>
    <w:rsid w:val="000332D9"/>
    <w:rsid w:val="00042F83"/>
    <w:rsid w:val="00047135"/>
    <w:rsid w:val="000E4E88"/>
    <w:rsid w:val="00136EDE"/>
    <w:rsid w:val="001B5BCC"/>
    <w:rsid w:val="002158C7"/>
    <w:rsid w:val="002B77DF"/>
    <w:rsid w:val="002F0AE4"/>
    <w:rsid w:val="002F59A7"/>
    <w:rsid w:val="0038108E"/>
    <w:rsid w:val="00390A82"/>
    <w:rsid w:val="00394EE5"/>
    <w:rsid w:val="00397830"/>
    <w:rsid w:val="003B1496"/>
    <w:rsid w:val="003D2AB8"/>
    <w:rsid w:val="00403B46"/>
    <w:rsid w:val="00447309"/>
    <w:rsid w:val="00452E05"/>
    <w:rsid w:val="00467476"/>
    <w:rsid w:val="005021EC"/>
    <w:rsid w:val="005B066B"/>
    <w:rsid w:val="005C0733"/>
    <w:rsid w:val="005C31C1"/>
    <w:rsid w:val="00612D02"/>
    <w:rsid w:val="00692AED"/>
    <w:rsid w:val="006A2402"/>
    <w:rsid w:val="006B0206"/>
    <w:rsid w:val="006B591B"/>
    <w:rsid w:val="0071464C"/>
    <w:rsid w:val="0072621A"/>
    <w:rsid w:val="00734BDC"/>
    <w:rsid w:val="00762919"/>
    <w:rsid w:val="007904F5"/>
    <w:rsid w:val="007B75E6"/>
    <w:rsid w:val="007C78B5"/>
    <w:rsid w:val="007D0B7D"/>
    <w:rsid w:val="007E32FD"/>
    <w:rsid w:val="00802D3E"/>
    <w:rsid w:val="0080702D"/>
    <w:rsid w:val="008326DE"/>
    <w:rsid w:val="00863D6B"/>
    <w:rsid w:val="008C382A"/>
    <w:rsid w:val="00923557"/>
    <w:rsid w:val="00924A6A"/>
    <w:rsid w:val="009C3A31"/>
    <w:rsid w:val="00A072FB"/>
    <w:rsid w:val="00A2469F"/>
    <w:rsid w:val="00AB0DBF"/>
    <w:rsid w:val="00AD07A6"/>
    <w:rsid w:val="00B54458"/>
    <w:rsid w:val="00B658DB"/>
    <w:rsid w:val="00BA2CCC"/>
    <w:rsid w:val="00C334D9"/>
    <w:rsid w:val="00C54589"/>
    <w:rsid w:val="00C5715E"/>
    <w:rsid w:val="00CB2778"/>
    <w:rsid w:val="00CC7FF0"/>
    <w:rsid w:val="00D02F85"/>
    <w:rsid w:val="00DA6CF7"/>
    <w:rsid w:val="00DD1773"/>
    <w:rsid w:val="00DF17AC"/>
    <w:rsid w:val="00DF47F4"/>
    <w:rsid w:val="00E25260"/>
    <w:rsid w:val="00E44A4D"/>
    <w:rsid w:val="00E55788"/>
    <w:rsid w:val="00ED2CDE"/>
    <w:rsid w:val="00F22394"/>
    <w:rsid w:val="00F24F39"/>
    <w:rsid w:val="00F37F84"/>
    <w:rsid w:val="00F74AB4"/>
    <w:rsid w:val="00FC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B020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020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3"/>
      </w:numPr>
      <w:spacing w:before="40" w:after="40"/>
      <w:ind w:left="720"/>
      <w:contextualSpacing/>
    </w:pPr>
  </w:style>
  <w:style w:type="table" w:styleId="TableGrid">
    <w:name w:val="Table Grid"/>
    <w:basedOn w:val="TableNormal"/>
    <w:uiPriority w:val="59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042F83"/>
    <w:pPr>
      <w:jc w:val="center"/>
    </w:pPr>
    <w:rPr>
      <w:rFonts w:ascii="Times New Roman" w:eastAsia="Times New Roman" w:hAnsi="Times New Roman" w:cs="Times New Roman"/>
      <w:b/>
      <w:color w:val="auto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42F83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PlaceholderText">
    <w:name w:val="Placeholder Text"/>
    <w:uiPriority w:val="99"/>
    <w:semiHidden/>
    <w:rsid w:val="00042F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5CE019-EE33-40D4-A23D-DC08A174F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Michelle Jeffery</cp:lastModifiedBy>
  <cp:revision>10</cp:revision>
  <cp:lastPrinted>2019-10-23T04:53:00Z</cp:lastPrinted>
  <dcterms:created xsi:type="dcterms:W3CDTF">2022-03-31T22:02:00Z</dcterms:created>
  <dcterms:modified xsi:type="dcterms:W3CDTF">2023-05-31T01:12:00Z</dcterms:modified>
</cp:coreProperties>
</file>